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ED86683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6C70D1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5BDF0302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Последовательные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74114112" w:rsidR="002B46F7" w:rsidRDefault="000B69E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ачев Д.А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r w:rsidRPr="00AF568A">
        <w:rPr>
          <w:rFonts w:ascii="Times New Roman" w:hAnsi="Times New Roman" w:cs="Times New Roman"/>
        </w:rPr>
        <w:t>Visual Studio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Использование последовательных контейнеров библиотеки STL в 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7C61AE3A" w14:textId="77777777" w:rsidR="003E0576" w:rsidRPr="003E0576" w:rsidRDefault="003E0576" w:rsidP="003E0576">
      <w:pPr>
        <w:pStyle w:val="TableParagraph"/>
        <w:spacing w:line="265" w:lineRule="exact"/>
        <w:rPr>
          <w:b/>
          <w:sz w:val="28"/>
        </w:rPr>
      </w:pPr>
      <w:r w:rsidRPr="003E0576">
        <w:rPr>
          <w:b/>
          <w:sz w:val="28"/>
        </w:rPr>
        <w:t>Задача 1</w:t>
      </w:r>
    </w:p>
    <w:p w14:paraId="4A65E16E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74" w:lineRule="exact"/>
        <w:ind w:hanging="241"/>
        <w:rPr>
          <w:sz w:val="28"/>
        </w:rPr>
      </w:pPr>
      <w:r w:rsidRPr="003E0576">
        <w:rPr>
          <w:sz w:val="28"/>
        </w:rPr>
        <w:t>Контейнер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вектор</w:t>
      </w:r>
    </w:p>
    <w:p w14:paraId="41860444" w14:textId="77777777" w:rsidR="003E0576" w:rsidRPr="003E0576" w:rsidRDefault="003E0576" w:rsidP="003E0576">
      <w:pPr>
        <w:pStyle w:val="TableParagraph"/>
        <w:numPr>
          <w:ilvl w:val="0"/>
          <w:numId w:val="12"/>
        </w:numPr>
        <w:tabs>
          <w:tab w:val="left" w:pos="349"/>
        </w:tabs>
        <w:spacing w:line="240" w:lineRule="auto"/>
        <w:ind w:hanging="241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57"/>
          <w:sz w:val="28"/>
        </w:rPr>
        <w:t xml:space="preserve"> </w:t>
      </w:r>
      <w:r w:rsidRPr="003E0576">
        <w:rPr>
          <w:sz w:val="28"/>
        </w:rPr>
        <w:t>float</w:t>
      </w:r>
    </w:p>
    <w:p w14:paraId="4D5E6D3C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2</w:t>
      </w:r>
    </w:p>
    <w:p w14:paraId="3A916A0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Тип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элементов</w:t>
      </w:r>
      <w:r w:rsidRPr="003E0576">
        <w:rPr>
          <w:spacing w:val="-1"/>
          <w:sz w:val="28"/>
        </w:rPr>
        <w:t xml:space="preserve"> </w:t>
      </w:r>
      <w:r w:rsidRPr="003E0576">
        <w:rPr>
          <w:sz w:val="28"/>
        </w:rPr>
        <w:t>Money</w:t>
      </w:r>
      <w:r w:rsidRPr="003E0576">
        <w:rPr>
          <w:spacing w:val="-5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7"/>
          <w:sz w:val="28"/>
        </w:rPr>
        <w:t xml:space="preserve"> </w:t>
      </w:r>
      <w:r w:rsidRPr="003E0576">
        <w:rPr>
          <w:sz w:val="28"/>
        </w:rPr>
        <w:t>№3).</w:t>
      </w:r>
    </w:p>
    <w:p w14:paraId="779DFA44" w14:textId="77777777" w:rsidR="003E0576" w:rsidRPr="003E0576" w:rsidRDefault="003E0576" w:rsidP="003E0576">
      <w:pPr>
        <w:pStyle w:val="TableParagraph"/>
        <w:spacing w:before="4" w:line="274" w:lineRule="exact"/>
        <w:rPr>
          <w:b/>
          <w:sz w:val="28"/>
        </w:rPr>
      </w:pPr>
      <w:r w:rsidRPr="003E0576">
        <w:rPr>
          <w:b/>
          <w:sz w:val="28"/>
        </w:rPr>
        <w:t>Задача 3</w:t>
      </w:r>
    </w:p>
    <w:p w14:paraId="0296ED7B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Параметризированный</w:t>
      </w:r>
      <w:r w:rsidRPr="003E0576">
        <w:rPr>
          <w:spacing w:val="-4"/>
          <w:sz w:val="28"/>
        </w:rPr>
        <w:t xml:space="preserve"> </w:t>
      </w:r>
      <w:r w:rsidRPr="003E0576">
        <w:rPr>
          <w:sz w:val="28"/>
        </w:rPr>
        <w:t>класс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–</w:t>
      </w:r>
      <w:r w:rsidRPr="003E0576">
        <w:rPr>
          <w:spacing w:val="-2"/>
          <w:sz w:val="28"/>
        </w:rPr>
        <w:t xml:space="preserve"> </w:t>
      </w:r>
      <w:r w:rsidRPr="003E0576">
        <w:rPr>
          <w:sz w:val="28"/>
        </w:rPr>
        <w:t>Векто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(см.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лабораторную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работу</w:t>
      </w:r>
      <w:r w:rsidRPr="003E0576">
        <w:rPr>
          <w:spacing w:val="-6"/>
          <w:sz w:val="28"/>
        </w:rPr>
        <w:t xml:space="preserve"> </w:t>
      </w:r>
      <w:r w:rsidRPr="003E0576">
        <w:rPr>
          <w:sz w:val="28"/>
        </w:rPr>
        <w:t>№7)</w:t>
      </w:r>
    </w:p>
    <w:p w14:paraId="73213503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4</w:t>
      </w:r>
    </w:p>
    <w:p w14:paraId="5BFBB02C" w14:textId="77777777" w:rsidR="003E0576" w:rsidRPr="003E0576" w:rsidRDefault="003E0576" w:rsidP="003E0576">
      <w:pPr>
        <w:pStyle w:val="TableParagraph"/>
        <w:spacing w:line="274" w:lineRule="exact"/>
        <w:rPr>
          <w:sz w:val="28"/>
        </w:rPr>
      </w:pPr>
      <w:r w:rsidRPr="003E0576">
        <w:rPr>
          <w:sz w:val="28"/>
        </w:rPr>
        <w:t>Адаптер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контейнера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-</w:t>
      </w:r>
      <w:r w:rsidRPr="003E0576">
        <w:rPr>
          <w:spacing w:val="-3"/>
          <w:sz w:val="28"/>
        </w:rPr>
        <w:t xml:space="preserve"> </w:t>
      </w:r>
      <w:r w:rsidRPr="003E0576">
        <w:rPr>
          <w:sz w:val="28"/>
        </w:rPr>
        <w:t>очередь.</w:t>
      </w:r>
    </w:p>
    <w:p w14:paraId="61A2711B" w14:textId="77777777" w:rsidR="003E0576" w:rsidRPr="003E0576" w:rsidRDefault="003E0576" w:rsidP="003E0576">
      <w:pPr>
        <w:pStyle w:val="TableParagraph"/>
        <w:spacing w:before="5" w:line="274" w:lineRule="exact"/>
        <w:rPr>
          <w:b/>
          <w:sz w:val="28"/>
        </w:rPr>
      </w:pPr>
      <w:r w:rsidRPr="003E0576">
        <w:rPr>
          <w:b/>
          <w:sz w:val="28"/>
        </w:rPr>
        <w:t>Задача 5</w:t>
      </w:r>
    </w:p>
    <w:p w14:paraId="5C15843C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Параметризированный</w:t>
      </w:r>
      <w:r w:rsidRPr="003E0576">
        <w:rPr>
          <w:color w:val="auto"/>
          <w:spacing w:val="-7"/>
          <w:sz w:val="28"/>
        </w:rPr>
        <w:t xml:space="preserve"> </w:t>
      </w:r>
      <w:r w:rsidRPr="003E0576">
        <w:rPr>
          <w:color w:val="auto"/>
          <w:sz w:val="28"/>
        </w:rPr>
        <w:t>класс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–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Вектор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Адаптер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-</w:t>
      </w:r>
      <w:r w:rsidRPr="003E0576">
        <w:rPr>
          <w:color w:val="auto"/>
          <w:spacing w:val="-2"/>
          <w:sz w:val="28"/>
        </w:rPr>
        <w:t xml:space="preserve"> </w:t>
      </w:r>
      <w:r w:rsidRPr="003E0576">
        <w:rPr>
          <w:color w:val="auto"/>
          <w:sz w:val="28"/>
        </w:rPr>
        <w:t>очередь.</w:t>
      </w:r>
    </w:p>
    <w:p w14:paraId="1662C81B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минимальный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элемент и добавить его в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ец контейнера</w:t>
      </w:r>
    </w:p>
    <w:p w14:paraId="058BE882" w14:textId="77777777" w:rsid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Найти элемент с</w:t>
      </w:r>
      <w:r w:rsidRPr="003E0576">
        <w:rPr>
          <w:color w:val="auto"/>
          <w:spacing w:val="1"/>
          <w:sz w:val="28"/>
        </w:rPr>
        <w:t xml:space="preserve"> </w:t>
      </w:r>
      <w:r w:rsidRPr="003E0576">
        <w:rPr>
          <w:color w:val="auto"/>
          <w:sz w:val="28"/>
        </w:rPr>
        <w:t>заданным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ключом</w:t>
      </w:r>
      <w:r w:rsidRPr="003E0576">
        <w:rPr>
          <w:color w:val="auto"/>
          <w:spacing w:val="50"/>
          <w:sz w:val="28"/>
        </w:rPr>
        <w:t xml:space="preserve"> </w:t>
      </w:r>
      <w:r w:rsidRPr="003E0576">
        <w:rPr>
          <w:color w:val="auto"/>
          <w:sz w:val="28"/>
        </w:rPr>
        <w:t>и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z w:val="28"/>
        </w:rPr>
        <w:t>удалить его из</w:t>
      </w:r>
      <w:r w:rsidRPr="003E0576">
        <w:rPr>
          <w:color w:val="auto"/>
          <w:spacing w:val="-58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61ADC5DD" w14:textId="7B8B3503" w:rsidR="003E0576" w:rsidRPr="003E0576" w:rsidRDefault="003E0576" w:rsidP="003E0576">
      <w:pPr>
        <w:pStyle w:val="ab"/>
        <w:ind w:firstLine="0"/>
        <w:jc w:val="left"/>
        <w:rPr>
          <w:color w:val="auto"/>
          <w:sz w:val="28"/>
        </w:rPr>
      </w:pPr>
      <w:r w:rsidRPr="003E0576">
        <w:rPr>
          <w:color w:val="auto"/>
          <w:sz w:val="28"/>
        </w:rPr>
        <w:t>К</w:t>
      </w:r>
      <w:r w:rsidRPr="003E0576">
        <w:rPr>
          <w:color w:val="auto"/>
          <w:spacing w:val="-1"/>
          <w:sz w:val="28"/>
        </w:rPr>
        <w:t xml:space="preserve"> </w:t>
      </w:r>
      <w:r w:rsidRPr="003E0576">
        <w:rPr>
          <w:color w:val="auto"/>
          <w:sz w:val="28"/>
        </w:rPr>
        <w:t>каждом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элементу</w:t>
      </w:r>
      <w:r w:rsidRPr="003E0576">
        <w:rPr>
          <w:color w:val="auto"/>
          <w:spacing w:val="-5"/>
          <w:sz w:val="28"/>
        </w:rPr>
        <w:t xml:space="preserve"> </w:t>
      </w:r>
      <w:r w:rsidRPr="003E0576">
        <w:rPr>
          <w:color w:val="auto"/>
          <w:sz w:val="28"/>
        </w:rPr>
        <w:t>добавить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сумму</w:t>
      </w:r>
      <w:r w:rsidRPr="003E0576">
        <w:rPr>
          <w:color w:val="auto"/>
          <w:spacing w:val="-6"/>
          <w:sz w:val="28"/>
        </w:rPr>
        <w:t xml:space="preserve"> </w:t>
      </w:r>
      <w:r w:rsidRPr="003E0576">
        <w:rPr>
          <w:color w:val="auto"/>
          <w:sz w:val="28"/>
        </w:rPr>
        <w:t>минимального и</w:t>
      </w:r>
      <w:r>
        <w:rPr>
          <w:sz w:val="28"/>
        </w:rPr>
        <w:t xml:space="preserve"> </w:t>
      </w:r>
      <w:r w:rsidRPr="003E0576">
        <w:rPr>
          <w:color w:val="auto"/>
          <w:sz w:val="28"/>
        </w:rPr>
        <w:t>максимального элементов</w:t>
      </w:r>
      <w:r>
        <w:rPr>
          <w:color w:val="auto"/>
          <w:sz w:val="28"/>
        </w:rPr>
        <w:t xml:space="preserve"> </w:t>
      </w:r>
      <w:r w:rsidRPr="003E0576">
        <w:rPr>
          <w:color w:val="auto"/>
          <w:spacing w:val="-57"/>
          <w:sz w:val="28"/>
        </w:rPr>
        <w:t xml:space="preserve"> </w:t>
      </w:r>
      <w:r w:rsidRPr="003E0576">
        <w:rPr>
          <w:color w:val="auto"/>
          <w:sz w:val="28"/>
        </w:rPr>
        <w:t>контейнера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lastRenderedPageBreak/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sum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co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B46BD0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3CF93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5D6732B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5B1246C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673199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D41A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deque&gt;</w:t>
      </w:r>
    </w:p>
    <w:p w14:paraId="0803218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7B29C1D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FEE6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r()</w:t>
      </w:r>
    </w:p>
    <w:p w14:paraId="4CECAE3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54C3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2DA92B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4E05FB8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Vector;</w:t>
      </w:r>
    </w:p>
    <w:p w14:paraId="5690711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ектор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E4F7E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AC383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A38E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22937F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0F8CD3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.push_back(check);</w:t>
      </w:r>
    </w:p>
    <w:p w14:paraId="2888067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BC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BF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3B3251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467022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CA1E3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F6A0A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227D79F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BBB52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362209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CC21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7C4014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5081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+ 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t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809FB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7AEB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BB96D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399D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225D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A737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3B4F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405D8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C157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</w:t>
      </w:r>
    </w:p>
    <w:p w14:paraId="3A34AD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E032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0CA3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.push_back(min);</w:t>
      </w:r>
    </w:p>
    <w:p w14:paraId="3CD8F8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ACAD5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7A1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3EE4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27E1B6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22A8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 = Vector.begin();</w:t>
      </w:r>
    </w:p>
    <w:p w14:paraId="61972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E2DE8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423A0D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A0C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check)</w:t>
      </w:r>
    </w:p>
    <w:p w14:paraId="101CD61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Vector.erase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);</w:t>
      </w:r>
    </w:p>
    <w:p w14:paraId="3D4D1C5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2464C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DEA97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BB61A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36827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3853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FB10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73C0D7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20BE1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) max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28F8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min) min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CF74C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BF77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Vector.size(); i++)</w:t>
      </w:r>
    </w:p>
    <w:p w14:paraId="1E4993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= Vecto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max + min;</w:t>
      </w:r>
    </w:p>
    <w:p w14:paraId="07B2AB9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C6E6B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1049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EEC0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C4CD2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B35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76D9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82EA0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oneyy()</w:t>
      </w:r>
    </w:p>
    <w:p w14:paraId="7757EE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6278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3BD78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zn, min = 32000, max = -32000;</w:t>
      </w:r>
    </w:p>
    <w:p w14:paraId="46CCF0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3F3FC1AB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0BF58FF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6A1D91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6A113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F23B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34E34A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EA3107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0BAD7E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AF9A7B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6A4C9F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AE3D2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[i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2112622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94CBC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FE478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EC287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D837DD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E3F7B2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61A23C68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44C5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221179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92FD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640D7AE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318F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.Get(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6633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7CC6D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889A42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36C023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9E47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2)</w:t>
      </w:r>
    </w:p>
    <w:p w14:paraId="502B0BC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E7026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F9493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E1C1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lt; min)</w:t>
      </w:r>
    </w:p>
    <w:p w14:paraId="1CD602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.sum;</w:t>
      </w:r>
    </w:p>
    <w:p w14:paraId="5928586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D45F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D6D1D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E204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3759A45C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336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data1[i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73DD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ABDC93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6DDDA4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B02EB7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6A11239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E8FBB4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s++;</w:t>
      </w:r>
    </w:p>
    <w:p w14:paraId="5B0FDDE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AC06AE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2D1785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03187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3)</w:t>
      </w:r>
    </w:p>
    <w:p w14:paraId="56CF870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27B9E3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zn;</w:t>
      </w:r>
    </w:p>
    <w:p w14:paraId="0B715DD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17294A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FC17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== zn)</w:t>
      </w:r>
    </w:p>
    <w:p w14:paraId="457CFA1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944A9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-1;</w:t>
      </w:r>
    </w:p>
    <w:p w14:paraId="61FE0F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6AA06F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EDDF7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A2C9D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5653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8A8C6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3DD0F6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147E0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41E9313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11D456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data[i].sum != -1)</w:t>
      </w:r>
    </w:p>
    <w:p w14:paraId="090BBA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FB3F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3ECBD7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j++;</w:t>
      </w:r>
    </w:p>
    <w:p w14:paraId="2D0786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D184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4C1DEC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5C8C25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8960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3C5A06A0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64BCFD9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15A79E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>}</w:t>
      </w:r>
    </w:p>
    <w:p w14:paraId="4703752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B211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4C5C7E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7F021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8060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79FF62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6458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gt; max) max = data[i].sum;</w:t>
      </w:r>
    </w:p>
    <w:p w14:paraId="05A39E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.sum &lt; min) min = data[i].sum;</w:t>
      </w:r>
    </w:p>
    <w:p w14:paraId="710F43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A37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; i++)</w:t>
      </w:r>
    </w:p>
    <w:p w14:paraId="283A4D6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i].sum = data[i].sum + max + min;</w:t>
      </w:r>
    </w:p>
    <w:p w14:paraId="5FB71C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EC32B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05A31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F32BB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845C0A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FC373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DFC29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39649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D3C1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rr()</w:t>
      </w:r>
    </w:p>
    <w:p w14:paraId="69A9A56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C3AD1C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678FBB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1029691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1FB2343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28AAC34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CFD088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3D016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AB41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4D8BA5A1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015DF21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C7B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3BBC8FF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)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CB1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2752D9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46315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41B3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2B912D9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B8DE04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a.pushback(a.min());</w:t>
      </w:r>
    </w:p>
    <w:p w14:paraId="0CE0E9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B6B46F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D8D6B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54D5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27DD5F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08676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17018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1472626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0334FA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8A5DB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a.give(i) == el)</w:t>
      </w:r>
    </w:p>
    <w:p w14:paraId="3139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a.del(i);</w:t>
      </w:r>
    </w:p>
    <w:p w14:paraId="73C4CE1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40A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1B858B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3148D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C4357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234352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BDC44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a.givesize(); i++)</w:t>
      </w:r>
    </w:p>
    <w:p w14:paraId="53210B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5B1D15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a.bred(a.max(), a.min(), i);</w:t>
      </w:r>
    </w:p>
    <w:p w14:paraId="01B87B0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D548A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F52D50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C34D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87C16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2513B1A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92818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3280AEB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BAF6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A08DA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676DE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4EF104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504E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ED0F8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Queue()</w:t>
      </w:r>
    </w:p>
    <w:p w14:paraId="7A799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6BCE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05B9A42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;</w:t>
      </w:r>
    </w:p>
    <w:p w14:paraId="3DDAB1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9E0EC57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оди элементы очереди. 0 - конец ввод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14D768D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26DD28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25D1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119A050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</w:p>
    <w:p w14:paraId="5CBF0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check);</w:t>
      </w:r>
    </w:p>
    <w:p w14:paraId="2859C2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9109C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53102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 = l.begin();</w:t>
      </w:r>
    </w:p>
    <w:p w14:paraId="5445D88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68F98C5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E4711F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Меню: \n\t1. Вывести очередь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D46489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221D766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175159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D0DD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: l)</w:t>
      </w:r>
    </w:p>
    <w:p w14:paraId="35BFD2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0D2C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36BD56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E7E18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C31E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47332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589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4F6F4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6C1F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 &lt; min)</w:t>
      </w:r>
    </w:p>
    <w:p w14:paraId="14FB9A8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;</w:t>
      </w:r>
    </w:p>
    <w:p w14:paraId="13634CC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3849F04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min);</w:t>
      </w:r>
    </w:p>
    <w:p w14:paraId="71D555E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4DB65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591A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5F18A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C40D4A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2A96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62EE06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; 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6085D41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92700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426FE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=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)</w:t>
      </w:r>
    </w:p>
    <w:p w14:paraId="67CC793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52191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.erase(iter);</w:t>
      </w:r>
    </w:p>
    <w:p w14:paraId="2A98EAA9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6F196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C2F681B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B990C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6F4DCC5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6D558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D558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AC6324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84B1C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A4F828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CD100B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14E21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32000; max = -32000;</w:t>
      </w:r>
    </w:p>
    <w:p w14:paraId="213176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19EBB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88E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 &lt; min)</w:t>
      </w:r>
    </w:p>
    <w:p w14:paraId="3BE462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in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;</w:t>
      </w:r>
    </w:p>
    <w:p w14:paraId="439578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 &gt; max)</w:t>
      </w:r>
    </w:p>
    <w:p w14:paraId="584D46B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max =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;</w:t>
      </w:r>
    </w:p>
    <w:p w14:paraId="279E7E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665BC73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7FB43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 l1;</w:t>
      </w:r>
    </w:p>
    <w:p w14:paraId="4D678F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&gt;::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itera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r1 = l1.begin();</w:t>
      </w:r>
    </w:p>
    <w:p w14:paraId="18F5A1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begin(); iter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.end(); iter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23B33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27953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1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+max+min);</w:t>
      </w:r>
    </w:p>
    <w:p w14:paraId="0D939A6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297F35A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l.clear();</w:t>
      </w:r>
    </w:p>
    <w:p w14:paraId="4A5FC6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begin(); iter1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l1.end(); iter1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5E1B2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4395F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l.push_back(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*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iter1);</w:t>
      </w:r>
    </w:p>
    <w:p w14:paraId="4BDCB11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C82BE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ED0848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A52D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C9DE4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E61E6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DB1F0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D429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F2B13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AF568A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2857BC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45E9366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D8524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DA21B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A4D8B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C7CDC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Вектор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STL\n\t2. </w:t>
      </w:r>
      <w:r>
        <w:rPr>
          <w:rFonts w:ascii="Consolas" w:hAnsi="Consolas" w:cs="Consolas"/>
          <w:color w:val="A31515"/>
          <w:sz w:val="19"/>
          <w:szCs w:val="19"/>
        </w:rPr>
        <w:t>Money \n\t3. Параметризированный вектор \n\t4. Очередь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AF0FE3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5B015CFE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A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24FE801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r();</w:t>
      </w:r>
    </w:p>
    <w:p w14:paraId="5283A1C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14EF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9E479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y();</w:t>
      </w:r>
    </w:p>
    <w:p w14:paraId="072E70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B04A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5532BE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rr();</w:t>
      </w:r>
    </w:p>
    <w:p w14:paraId="16D3F1E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F4EA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5DE00B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Queue();</w:t>
      </w:r>
    </w:p>
    <w:p w14:paraId="77175F87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B8B1E2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68CFE0D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FAEF1E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55A2D3" w14:textId="5AB44D27" w:rsidR="00606746" w:rsidRPr="006C70D1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E08D7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444F65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34FE5BE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1D1768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6205F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CLASS.h"</w:t>
      </w:r>
    </w:p>
    <w:p w14:paraId="42FD90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9637D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E8E05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F41E8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4443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AEF23A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38AD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206D27B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994FF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9E020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52BFFE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AA317F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DDB717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9BC88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69B4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5F3F305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62EC4F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B46EA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91E3B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DA900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3D8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30E0C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02CF87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446E2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41C8B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ABE27C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C094E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0C0C776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4D3E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AF568A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0F6C2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4254442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5C7A4B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7202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6954E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EEC03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F498C4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3967D6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F56499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0C52DA6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191C7D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30AC207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66C9F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5E631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0D48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18AAA37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4ECF8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B7D0C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27643EB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BC72C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FE51A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pushback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8FCB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46EED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E8CA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+ 1];</w:t>
      </w:r>
    </w:p>
    <w:p w14:paraId="444A62F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74C3E2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19CC358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size]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2F3CF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14281F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F7F7C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++;</w:t>
      </w:r>
    </w:p>
    <w:p w14:paraId="18C9A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98E03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DD72B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del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485E7A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1525C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657E70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[size - 1];</w:t>
      </w:r>
    </w:p>
    <w:p w14:paraId="5547DA8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 i++)</w:t>
      </w:r>
    </w:p>
    <w:p w14:paraId="4096D49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] = data[i];</w:t>
      </w:r>
    </w:p>
    <w:p w14:paraId="756782F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+1; i &lt; size; i++)</w:t>
      </w:r>
    </w:p>
    <w:p w14:paraId="1F19430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1[i-1] = data[i];</w:t>
      </w:r>
    </w:p>
    <w:p w14:paraId="272E68C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3A7725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07E5FBE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1CFDE8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D7A03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A1ED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in()</w:t>
      </w:r>
    </w:p>
    <w:p w14:paraId="74EF100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46AD2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3C6E0F2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49394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526D29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lt; min)</w:t>
      </w:r>
    </w:p>
    <w:p w14:paraId="7D6928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in = data[i];</w:t>
      </w:r>
    </w:p>
    <w:p w14:paraId="463CA03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DC24E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7E802B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C28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6A45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max()</w:t>
      </w:r>
    </w:p>
    <w:p w14:paraId="03EB128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C32304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5C7354A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4F839F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7983A7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&gt; max)</w:t>
      </w:r>
    </w:p>
    <w:p w14:paraId="76080A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ax = data[i];</w:t>
      </w:r>
    </w:p>
    <w:p w14:paraId="2D81E2B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3F71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468A7742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490DF36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4044E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:bred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06DD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0A2D11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]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44FF93B" w14:textId="77777777" w:rsidR="00AF568A" w:rsidRPr="006D5587" w:rsidRDefault="00AF568A" w:rsidP="00AF568A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5B191989" w:rsidR="003D41C1" w:rsidRPr="009B23CE" w:rsidRDefault="00606746" w:rsidP="00AF568A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ED7447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736B37A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sstream&gt;</w:t>
      </w:r>
    </w:p>
    <w:p w14:paraId="73426C5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56421BE4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134EA2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0771F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AD145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8F1F2C5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4FB4D0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27C5E63F" w14:textId="77777777" w:rsidR="00AF568A" w:rsidRPr="006D5587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D5587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E1ED24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D5587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F75F45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)</w:t>
      </w:r>
    </w:p>
    <w:p w14:paraId="5B2C765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3C3D5C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1AEDBAD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24B73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96C52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Money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715434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5C2CEEF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7D89A65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4BFAA6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F8236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57404C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3EE853FC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1EAB08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3831DE8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81F38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0CD43AD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2DA9F1A1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6BA786A7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E5945B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7918E3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2EBC8E4A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12AB6DD9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F568A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A1E3D0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AD956E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44A61E6" w14:textId="77777777" w:rsidR="00AF568A" w:rsidRP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F568A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F568A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549A6C3A" w14:textId="77777777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0B69EF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7686F4" w14:textId="77777777" w:rsidR="009302D4" w:rsidRDefault="009302D4" w:rsidP="009D1C69">
      <w:pPr>
        <w:spacing w:after="0" w:line="240" w:lineRule="auto"/>
      </w:pPr>
      <w:r>
        <w:separator/>
      </w:r>
    </w:p>
  </w:endnote>
  <w:endnote w:type="continuationSeparator" w:id="0">
    <w:p w14:paraId="79FAA453" w14:textId="77777777" w:rsidR="009302D4" w:rsidRDefault="009302D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01E5C6" w14:textId="77777777" w:rsidR="009302D4" w:rsidRDefault="009302D4" w:rsidP="009D1C69">
      <w:pPr>
        <w:spacing w:after="0" w:line="240" w:lineRule="auto"/>
      </w:pPr>
      <w:r>
        <w:separator/>
      </w:r>
    </w:p>
  </w:footnote>
  <w:footnote w:type="continuationSeparator" w:id="0">
    <w:p w14:paraId="5F306902" w14:textId="77777777" w:rsidR="009302D4" w:rsidRDefault="009302D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  <w:jc w:val="left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B69EF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302D4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44AABF-DBCE-4FD2-88E0-B36DCDA3B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8</TotalTime>
  <Pages>1</Pages>
  <Words>1698</Words>
  <Characters>9681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83</cp:revision>
  <cp:lastPrinted>2020-12-03T14:51:00Z</cp:lastPrinted>
  <dcterms:created xsi:type="dcterms:W3CDTF">2020-11-26T11:28:00Z</dcterms:created>
  <dcterms:modified xsi:type="dcterms:W3CDTF">2021-06-16T14:15:00Z</dcterms:modified>
</cp:coreProperties>
</file>